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mall sample dataset, saved in file named test.frame.csv</w:t>
      </w:r>
    </w:p>
    <w:p>
      <w:pPr>
        <w:pStyle w:val="BodyText"/>
      </w:pPr>
      <w:r>
        <w:t xml:space="preserve">It looks like this (commands below read it in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Also creating sample objects</w:t>
      </w:r>
    </w:p>
    <w:p>
      <w:pPr>
        <w:pStyle w:val="BodyText"/>
      </w:pPr>
      <w:r>
        <w:t xml:space="preserve">one numeric vector called test.number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FirstParagraph"/>
      </w:pPr>
      <w:r>
        <w:t xml:space="preserve">It looks like this (commands below read it in and display the data):</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2"/>
      </w:pPr>
      <w:bookmarkStart w:id="40" w:name="working-with-data-files"/>
      <w:bookmarkEnd w:id="40"/>
      <w:r>
        <w:t xml:space="preserve">Working with data files</w:t>
      </w:r>
    </w:p>
    <w:p>
      <w:pPr>
        <w:pStyle w:val="Heading3"/>
      </w:pPr>
      <w:bookmarkStart w:id="41" w:name="import-a-data-file-like-a-.csv-file"/>
      <w:bookmarkEnd w:id="41"/>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2" w:name="import-a-.csv-file-if-you-know-its-a-.csv-file"/>
      <w:bookmarkEnd w:id="42"/>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3" w:name="export-to-a-.csv-file"/>
      <w:bookmarkEnd w:id="43"/>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4" w:name="import-a-stata-file"/>
      <w:bookmarkEnd w:id="44"/>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5" w:name="export-to-a-stata-file"/>
      <w:bookmarkEnd w:id="45"/>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6" w:name="make-a-new-file"/>
      <w:bookmarkEnd w:id="46"/>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7" w:name="check-whether-a-file-exists"/>
      <w:bookmarkEnd w:id="47"/>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8" w:name="rename-a-file"/>
      <w:bookmarkEnd w:id="48"/>
      <w:r>
        <w:t xml:space="preserve">Rename a file</w:t>
      </w:r>
    </w:p>
    <w:p>
      <w:pPr>
        <w:pStyle w:val="SourceCode"/>
      </w:pPr>
      <w:r>
        <w:rPr>
          <w:rStyle w:val="VerbatimChar"/>
        </w:rPr>
        <w:t xml:space="preserve">file.rename (“old_name”, “new_name”)</w:t>
      </w:r>
    </w:p>
    <w:p>
      <w:pPr>
        <w:pStyle w:val="Heading3"/>
      </w:pPr>
      <w:bookmarkStart w:id="49" w:name="get-info-on-a-file"/>
      <w:bookmarkEnd w:id="49"/>
      <w:r>
        <w:t xml:space="preserve">Get info on a file</w:t>
      </w:r>
    </w:p>
    <w:p>
      <w:pPr>
        <w:pStyle w:val="SourceCode"/>
      </w:pPr>
      <w:r>
        <w:rPr>
          <w:rStyle w:val="VerbatimChar"/>
        </w:rPr>
        <w:t xml:space="preserve">file.info(“filename”)</w:t>
      </w:r>
    </w:p>
    <w:p>
      <w:pPr>
        <w:pStyle w:val="Heading2"/>
      </w:pPr>
      <w:bookmarkStart w:id="50" w:name="saving-and-loading-output"/>
      <w:bookmarkEnd w:id="50"/>
      <w:r>
        <w:t xml:space="preserve">Saving and Loading Output</w:t>
      </w:r>
    </w:p>
    <w:p>
      <w:pPr>
        <w:pStyle w:val="Heading3"/>
      </w:pPr>
      <w:bookmarkStart w:id="51" w:name="save-and-load-dataset"/>
      <w:bookmarkEnd w:id="51"/>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2" w:name="attaching-data-frame-to-avoid-having-to-preface-each-query-with-the-data-frame-name"/>
      <w:bookmarkEnd w:id="52"/>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3" w:name="save-all-objects-in-current-working-directory"/>
      <w:bookmarkEnd w:id="53"/>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4" w:name="saving-your-recent-commands"/>
      <w:bookmarkEnd w:id="54"/>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5" w:name="loading-your-recent-commands"/>
      <w:bookmarkEnd w:id="55"/>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6" w:name="direct-output-to-a-specific-locationfile"/>
      <w:bookmarkEnd w:id="56"/>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7" w:name="direct-graphic-output-to-a-locationfile"/>
      <w:bookmarkEnd w:id="57"/>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8" w:name="writing-functions"/>
      <w:bookmarkEnd w:id="58"/>
      <w:r>
        <w:t xml:space="preserve">Writing Functions</w:t>
      </w:r>
    </w:p>
    <w:p>
      <w:pPr>
        <w:pStyle w:val="Heading3"/>
      </w:pPr>
      <w:bookmarkStart w:id="59" w:name="format-of-a-function"/>
      <w:bookmarkEnd w:id="59"/>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0" w:name="saving-output-of-a-function"/>
      <w:bookmarkEnd w:id="60"/>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1" w:name="saving-a-function-in-r-studio"/>
      <w:bookmarkEnd w:id="61"/>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2" w:name="to-write-a-function-that-will-take-a-column-name-as-an-argument"/>
      <w:bookmarkEnd w:id="62"/>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0.77778</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3" w:name="control-functions"/>
      <w:bookmarkEnd w:id="63"/>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4" w:name="logical-operations"/>
      <w:bookmarkEnd w:id="64"/>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5" w:name="generating-data"/>
      <w:bookmarkEnd w:id="65"/>
      <w:r>
        <w:t xml:space="preserve">GENERATING DATA</w:t>
      </w:r>
    </w:p>
    <w:p>
      <w:pPr>
        <w:pStyle w:val="Heading2"/>
      </w:pPr>
      <w:bookmarkStart w:id="66" w:name="making-objects-and-vectors"/>
      <w:bookmarkEnd w:id="66"/>
      <w:r>
        <w:t xml:space="preserve">Making Objects and Vectors</w:t>
      </w:r>
    </w:p>
    <w:p>
      <w:pPr>
        <w:pStyle w:val="Heading3"/>
      </w:pPr>
      <w:bookmarkStart w:id="67" w:name="storing-an-object"/>
      <w:bookmarkEnd w:id="67"/>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8" w:name="remove-object-from-memory"/>
      <w:bookmarkEnd w:id="68"/>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69" w:name="remove-all-objects-from-memory"/>
      <w:bookmarkEnd w:id="69"/>
      <w:r>
        <w:t xml:space="preserve">Remove ALL objects from memory</w:t>
      </w:r>
    </w:p>
    <w:p>
      <w:pPr>
        <w:pStyle w:val="SourceCode"/>
      </w:pPr>
      <w:r>
        <w:rPr>
          <w:rStyle w:val="VerbatimChar"/>
        </w:rPr>
        <w:t xml:space="preserve">rm(list = ls())</w:t>
      </w:r>
    </w:p>
    <w:p>
      <w:pPr>
        <w:pStyle w:val="Heading3"/>
      </w:pPr>
      <w:bookmarkStart w:id="70" w:name="combine-arguments-into-a-vector"/>
      <w:bookmarkEnd w:id="70"/>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1" w:name="cut-a-continuous-variable-into-a-factor-variable"/>
      <w:bookmarkEnd w:id="71"/>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2" w:name="paste-together-or-concatenate-strings"/>
      <w:bookmarkEnd w:id="72"/>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3" w:name="place-value-in-a-particular-element-location-in-a-vector"/>
      <w:bookmarkEnd w:id="73"/>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4" w:name="making-factors"/>
      <w:bookmarkEnd w:id="74"/>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5" w:name="generating-names-for-elements"/>
      <w:bookmarkEnd w:id="75"/>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6" w:name="generating-labels-for-values-in-a-vector"/>
      <w:bookmarkEnd w:id="76"/>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7" w:name="vector-operations"/>
      <w:bookmarkEnd w:id="77"/>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78" w:name="generate-numbers-from-a-normal-distribution"/>
      <w:bookmarkEnd w:id="78"/>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79" w:name="recode-data-into-a-factor-variable"/>
      <w:bookmarkEnd w:id="79"/>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0" w:name="centering-a-variable"/>
      <w:bookmarkEnd w:id="80"/>
      <w:r>
        <w:t xml:space="preserve">Centering a variable</w:t>
      </w:r>
    </w:p>
    <w:p>
      <w:pPr>
        <w:pStyle w:val="SourceCode"/>
      </w:pPr>
      <w:r>
        <w:rPr>
          <w:rStyle w:val="VerbatimChar"/>
        </w:rPr>
        <w:t xml:space="preserve">  scale(variable_name, center = TRUE, scale = FALSE)</w:t>
      </w:r>
    </w:p>
    <w:p>
      <w:pPr>
        <w:pStyle w:val="Heading3"/>
      </w:pPr>
      <w:bookmarkStart w:id="81" w:name="generating-z-scores"/>
      <w:bookmarkEnd w:id="81"/>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2" w:name="changing-a-string-to-a-date"/>
      <w:bookmarkEnd w:id="82"/>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3" w:name="generate-a-sequence"/>
      <w:bookmarkEnd w:id="83"/>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4" w:name="generate-a-repetitive-sequence"/>
      <w:bookmarkEnd w:id="84"/>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5" w:name="generate-repetitive-values-within-factors"/>
      <w:bookmarkEnd w:id="85"/>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6" w:name="generate-random-numbers"/>
      <w:bookmarkEnd w:id="86"/>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87" w:name="grab-a-random-sampling-of-data-from-a-vector"/>
      <w:bookmarkEnd w:id="87"/>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88" w:name="making-matrices-and-data-frames"/>
      <w:bookmarkEnd w:id="88"/>
      <w:r>
        <w:t xml:space="preserve">Making Matrices and Data Frames</w:t>
      </w:r>
    </w:p>
    <w:p>
      <w:pPr>
        <w:pStyle w:val="Heading3"/>
      </w:pPr>
      <w:bookmarkStart w:id="89" w:name="separate-vector-into-matrix"/>
      <w:bookmarkEnd w:id="89"/>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0" w:name="create-a-matrix"/>
      <w:bookmarkEnd w:id="90"/>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1" w:name="generating-names-for-columns-and-rows-in-a-matrix"/>
      <w:bookmarkEnd w:id="91"/>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2" w:name="change-name-of-a-column-in-a-dataframe"/>
      <w:bookmarkEnd w:id="92"/>
      <w:r>
        <w:t xml:space="preserve">Change name of a column in a dataframe</w:t>
      </w:r>
    </w:p>
    <w:p>
      <w:pPr>
        <w:pStyle w:val="SourceCode"/>
      </w:pPr>
      <w:r>
        <w:rPr>
          <w:rStyle w:val="VerbatimChar"/>
        </w:rPr>
        <w:t xml:space="preserve">  colnames(data.frame)[col_number] &lt;- “new_name”</w:t>
      </w:r>
    </w:p>
    <w:p>
      <w:pPr>
        <w:pStyle w:val="Heading3"/>
      </w:pPr>
      <w:bookmarkStart w:id="93" w:name="join-two-vectorsmatrices-by-columns"/>
      <w:bookmarkEnd w:id="93"/>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4" w:name="join-two-vectorsmatrices-by-rows"/>
      <w:bookmarkEnd w:id="94"/>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5" w:name="creating-a-data-frame"/>
      <w:bookmarkEnd w:id="95"/>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6" w:name="adding-columns-to-a-data-frame"/>
      <w:bookmarkEnd w:id="96"/>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97" w:name="adding-columns-to-a-data-frame-other-ways"/>
      <w:bookmarkEnd w:id="97"/>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98" w:name="move-a-column-from-one-location-to-the-beginning-of-a-dataset"/>
      <w:bookmarkEnd w:id="98"/>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99" w:name="sorting-data"/>
      <w:bookmarkEnd w:id="99"/>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0" w:name="remove-rows-from-a-data-frame"/>
      <w:bookmarkEnd w:id="100"/>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1" w:name="creating-a-list"/>
      <w:bookmarkEnd w:id="101"/>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2" w:name="naming-objects-in-a-list"/>
      <w:bookmarkEnd w:id="102"/>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3" w:name="extending-a-list-adding-new-objects"/>
      <w:bookmarkEnd w:id="103"/>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4" w:name="concatenating-lists"/>
      <w:bookmarkEnd w:id="104"/>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5" w:name="unflatten-a-list"/>
      <w:bookmarkEnd w:id="105"/>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6" w:name="examining-data"/>
      <w:bookmarkEnd w:id="106"/>
      <w:r>
        <w:t xml:space="preserve">EXAMINING DATA</w:t>
      </w:r>
    </w:p>
    <w:p>
      <w:pPr>
        <w:pStyle w:val="Heading2"/>
      </w:pPr>
      <w:bookmarkStart w:id="107" w:name="examining-objects-vectors"/>
      <w:bookmarkEnd w:id="107"/>
      <w:r>
        <w:t xml:space="preserve">Examining Objects, Vectors</w:t>
      </w:r>
    </w:p>
    <w:p>
      <w:pPr>
        <w:pStyle w:val="Heading3"/>
      </w:pPr>
      <w:bookmarkStart w:id="108" w:name="reading-an-object"/>
      <w:bookmarkEnd w:id="108"/>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09" w:name="find-length-of-an-objects"/>
      <w:bookmarkEnd w:id="109"/>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0" w:name="see-the-type-of-an-object"/>
      <w:bookmarkEnd w:id="110"/>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1" w:name="find-type-of-data-in-objects"/>
      <w:bookmarkEnd w:id="111"/>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2" w:name="see-the-dimensions-of-an-object"/>
      <w:bookmarkEnd w:id="112"/>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3" w:name="evaluate-whether-two-arguments-are-identical"/>
      <w:bookmarkEnd w:id="113"/>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4" w:name="evaluate-two-arguments-and-return-true-if-they-are-not-both-true-or-both-false"/>
      <w:bookmarkEnd w:id="114"/>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5" w:name="find-the-value-for-an-element-in-a-vector"/>
      <w:bookmarkEnd w:id="115"/>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6" w:name="list-levels-in-a-factor-variable"/>
      <w:bookmarkEnd w:id="116"/>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17" w:name="look-at-factor-level-as-its-integer"/>
      <w:bookmarkEnd w:id="117"/>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18" w:name="look-for-a-particular-string-in-a-dataset"/>
      <w:bookmarkEnd w:id="118"/>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19" w:name="get-descriptors-for-a-variable"/>
      <w:bookmarkEnd w:id="119"/>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0" w:name="examining-matrices-dataframes"/>
      <w:bookmarkEnd w:id="120"/>
      <w:r>
        <w:t xml:space="preserve">Examining Matrices, Dataframes</w:t>
      </w:r>
    </w:p>
    <w:p>
      <w:pPr>
        <w:pStyle w:val="Heading3"/>
      </w:pPr>
      <w:bookmarkStart w:id="121" w:name="counting-columns-and-rows-in-data-frame"/>
      <w:bookmarkEnd w:id="121"/>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2" w:name="read-beginning-and-ends-of-datasets"/>
      <w:bookmarkEnd w:id="122"/>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3" w:name="list-names-of-variables-in-dataset"/>
      <w:bookmarkEnd w:id="123"/>
      <w:r>
        <w:t xml:space="preserve">List names of variables in dataset</w:t>
      </w:r>
    </w:p>
    <w:p>
      <w:pPr>
        <w:pStyle w:val="SourceCode"/>
      </w:pPr>
      <w:r>
        <w:rPr>
          <w:rStyle w:val="VerbatimChar"/>
        </w:rPr>
        <w:t xml:space="preserve">  names(dataset_name)</w:t>
      </w:r>
    </w:p>
    <w:p>
      <w:pPr>
        <w:pStyle w:val="Heading3"/>
      </w:pPr>
      <w:bookmarkStart w:id="124" w:name="list-variables-in-dataset-with-info-about-each"/>
      <w:bookmarkEnd w:id="124"/>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5" w:name="summarize-properties-of-variables-in-dataset"/>
      <w:bookmarkEnd w:id="125"/>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6" w:name="lappy-apply-functions-to-data"/>
      <w:bookmarkEnd w:id="126"/>
      <w:r>
        <w:t xml:space="preserve">lappy: Apply functions to data</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e.g.</w:t>
      </w:r>
    </w:p>
    <w:p>
      <w:pPr>
        <w:pStyle w:val="BodyText"/>
      </w:pPr>
      <w:r>
        <w:t xml:space="preserve">means &lt;- lapply(my.data, mean, na.rm = TRUE)</w:t>
      </w:r>
    </w:p>
    <w:p>
      <w:pPr>
        <w:pStyle w:val="BodyText"/>
      </w:pPr>
      <w:r>
        <w:t xml:space="preserve">This command will try to take the mean of every column in the dataset my.data, and save those means in a new list</w:t>
      </w:r>
    </w:p>
    <w:p>
      <w:pPr>
        <w:pStyle w:val="BodyText"/>
      </w:pPr>
      <w:r>
        <w:t xml:space="preserve">Other functions include sd, var, min, max, median, range, and quantile, or any other function</w:t>
      </w:r>
    </w:p>
    <w:p>
      <w:pPr>
        <w:pStyle w:val="BodyText"/>
      </w:pPr>
      <w:r>
        <w:t xml:space="preserve">e.g.</w:t>
      </w:r>
    </w:p>
    <w:p>
      <w:pPr>
        <w:pStyle w:val="BodyText"/>
      </w:pPr>
      <w:r>
        <w:t xml:space="preserve">class_list &lt;- lapply(my.data, class)</w:t>
      </w:r>
    </w:p>
    <w:p>
      <w:pPr>
        <w:pStyle w:val="BodyText"/>
      </w:pPr>
      <w:r>
        <w:t xml:space="preserve">This command will assess the class of each column in the my.data dataset and pass the class values to a list called class_list</w:t>
      </w:r>
    </w:p>
    <w:p>
      <w:pPr>
        <w:pStyle w:val="Heading3"/>
      </w:pPr>
      <w:bookmarkStart w:id="127" w:name="sapply-apply-functions-and-get-the-result-formatted-properly"/>
      <w:bookmarkEnd w:id="127"/>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28" w:name="vapply-specify-the-type-of-output-provided-by-apply"/>
      <w:bookmarkEnd w:id="128"/>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29" w:name="tapply-get-statistics-for-an-object-in-a-list-split-according-to-another-factor-vector"/>
      <w:bookmarkEnd w:id="129"/>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0" w:name="extract-value-of-an-element-from-a-list"/>
      <w:bookmarkEnd w:id="130"/>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1" w:name="make-tables-for-factor-data"/>
      <w:bookmarkEnd w:id="131"/>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5   2</w:t>
      </w:r>
      <w:r>
        <w:br w:type="textWrapping"/>
      </w:r>
      <w:r>
        <w:rPr>
          <w:rStyle w:val="VerbatimChar"/>
        </w:rPr>
        <w:t xml:space="preserve">##   m  4   7</w:t>
      </w:r>
    </w:p>
    <w:p>
      <w:pPr>
        <w:pStyle w:val="Heading2"/>
      </w:pPr>
      <w:bookmarkStart w:id="132" w:name="subsetting-various-ways"/>
      <w:bookmarkEnd w:id="132"/>
      <w:r>
        <w:t xml:space="preserve">Subsetting various ways</w:t>
      </w:r>
    </w:p>
    <w:p>
      <w:pPr>
        <w:pStyle w:val="Heading3"/>
      </w:pPr>
      <w:bookmarkStart w:id="133" w:name="get-value-at-a-specific-position-in-a-vector"/>
      <w:bookmarkEnd w:id="133"/>
      <w:r>
        <w:t xml:space="preserve">Get value at a specific position in a vector</w:t>
      </w:r>
    </w:p>
    <w:p>
      <w:pPr>
        <w:pStyle w:val="SourceCode"/>
      </w:pPr>
      <w:r>
        <w:rPr>
          <w:rStyle w:val="VerbatimChar"/>
        </w:rPr>
        <w:t xml:space="preserve">  Object_name[position]</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34" w:name="get-values-at-multiple-positions-in-a-vector"/>
      <w:bookmarkEnd w:id="134"/>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35" w:name="get-values-at-specific-position-in-a-matrix"/>
      <w:bookmarkEnd w:id="135"/>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36" w:name="get-a-whole-row"/>
      <w:bookmarkEnd w:id="136"/>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m CON     2      90      11</w:t>
      </w:r>
      <w:r>
        <w:br w:type="textWrapping"/>
      </w:r>
      <w:r>
        <w:rPr>
          <w:rStyle w:val="VerbatimChar"/>
        </w:rPr>
        <w:t xml:space="preserve">## 3 1111  57   m CON     3      80      10</w:t>
      </w:r>
    </w:p>
    <w:p>
      <w:pPr>
        <w:pStyle w:val="Heading3"/>
      </w:pPr>
      <w:bookmarkStart w:id="137" w:name="get-a-whole-column"/>
      <w:bookmarkEnd w:id="137"/>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2 63 64 65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m CON</w:t>
      </w:r>
      <w:r>
        <w:br w:type="textWrapping"/>
      </w:r>
      <w:r>
        <w:rPr>
          <w:rStyle w:val="VerbatimChar"/>
        </w:rPr>
        <w:t xml:space="preserve">## 2   56   m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f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2   m  BV</w:t>
      </w:r>
      <w:r>
        <w:br w:type="textWrapping"/>
      </w:r>
      <w:r>
        <w:rPr>
          <w:rStyle w:val="VerbatimChar"/>
        </w:rPr>
        <w:t xml:space="preserve">## 14  63   m  BV</w:t>
      </w:r>
      <w:r>
        <w:br w:type="textWrapping"/>
      </w:r>
      <w:r>
        <w:rPr>
          <w:rStyle w:val="VerbatimChar"/>
        </w:rPr>
        <w:t xml:space="preserve">## 15  64   m  BV</w:t>
      </w:r>
      <w:r>
        <w:br w:type="textWrapping"/>
      </w:r>
      <w:r>
        <w:rPr>
          <w:rStyle w:val="VerbatimChar"/>
        </w:rPr>
        <w:t xml:space="preserve">## 16  65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2 63 64 65 58 59</w:t>
      </w:r>
    </w:p>
    <w:p>
      <w:pPr>
        <w:pStyle w:val="Heading3"/>
      </w:pPr>
      <w:bookmarkStart w:id="138" w:name="get-values-from-a-matrix-and-keep-the-result-as-a-matrix-instead-of-a-vector"/>
      <w:bookmarkEnd w:id="138"/>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39" w:name="identifying-elements-that-meet-specific-criteria"/>
      <w:bookmarkEnd w:id="139"/>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0" w:name="querying-data-frame-using-conditions"/>
      <w:bookmarkEnd w:id="140"/>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eh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2 63 64 65</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2      70</w:t>
      </w:r>
      <w:r>
        <w:br w:type="textWrapping"/>
      </w:r>
      <w:r>
        <w:rPr>
          <w:rStyle w:val="VerbatimChar"/>
        </w:rPr>
        <w:t xml:space="preserve">## 14  63      65</w:t>
      </w:r>
      <w:r>
        <w:br w:type="textWrapping"/>
      </w:r>
      <w:r>
        <w:rPr>
          <w:rStyle w:val="VerbatimChar"/>
        </w:rPr>
        <w:t xml:space="preserve">## 15  64      60</w:t>
      </w:r>
      <w:r>
        <w:br w:type="textWrapping"/>
      </w:r>
      <w:r>
        <w:rPr>
          <w:rStyle w:val="VerbatimChar"/>
        </w:rPr>
        <w:t xml:space="preserve">## 16  65      60</w:t>
      </w:r>
    </w:p>
    <w:p>
      <w:pPr>
        <w:pStyle w:val="Heading3"/>
      </w:pPr>
      <w:bookmarkStart w:id="141" w:name="probe-elements-in-a-vector-to-get-the-positions-of-those-meeting-certain-criteria"/>
      <w:bookmarkEnd w:id="141"/>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2" w:name="see-if-any-elements-in-a-dataset-meet-specific-criteria"/>
      <w:bookmarkEnd w:id="142"/>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43" w:name="see-if-all-elements-in-a-dataset-meet-specific-criteria"/>
      <w:bookmarkEnd w:id="143"/>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44" w:name="subsetting-one-or-more-columns-based-on-the-name"/>
      <w:bookmarkEnd w:id="144"/>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2</w:t>
      </w:r>
      <w:r>
        <w:br w:type="textWrapping"/>
      </w:r>
      <w:r>
        <w:rPr>
          <w:rStyle w:val="VerbatimChar"/>
        </w:rPr>
        <w:t xml:space="preserve">## 14 5555  63</w:t>
      </w:r>
      <w:r>
        <w:br w:type="textWrapping"/>
      </w:r>
      <w:r>
        <w:rPr>
          <w:rStyle w:val="VerbatimChar"/>
        </w:rPr>
        <w:t xml:space="preserve">## 15 5555  64</w:t>
      </w:r>
      <w:r>
        <w:br w:type="textWrapping"/>
      </w:r>
      <w:r>
        <w:rPr>
          <w:rStyle w:val="VerbatimChar"/>
        </w:rPr>
        <w:t xml:space="preserve">## 16 5555  65</w:t>
      </w:r>
      <w:r>
        <w:br w:type="textWrapping"/>
      </w:r>
      <w:r>
        <w:rPr>
          <w:rStyle w:val="VerbatimChar"/>
        </w:rPr>
        <w:t xml:space="preserve">## 17 6666  58</w:t>
      </w:r>
      <w:r>
        <w:br w:type="textWrapping"/>
      </w:r>
      <w:r>
        <w:rPr>
          <w:rStyle w:val="VerbatimChar"/>
        </w:rPr>
        <w:t xml:space="preserve">## 18 6666  59</w:t>
      </w:r>
    </w:p>
    <w:p>
      <w:pPr>
        <w:pStyle w:val="Heading3"/>
      </w:pPr>
      <w:bookmarkStart w:id="145" w:name="subsetting-rows-in-a-data-frame"/>
      <w:bookmarkEnd w:id="145"/>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46" w:name="by-function-apply-a-function-to-some-data-according-to-levels-of-another-variable"/>
      <w:bookmarkEnd w:id="146"/>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1.11111</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47" w:name="with-function-apply-a-function-to-some-data-specifying-the-data-that-goes-into-the-function-or-limiting-the-input"/>
      <w:bookmarkEnd w:id="147"/>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test.frame.local[test.frame.local$dx==</w:t>
      </w:r>
      <w:r>
        <w:rPr>
          <w:rStyle w:val="StringTok"/>
        </w:rPr>
        <w:t xml:space="preserve">"BV"</w:t>
      </w:r>
      <w:r>
        <w:rPr>
          <w:rStyle w:val="NormalTok"/>
        </w:rPr>
        <w:t xml:space="preserve">, ], </w:t>
      </w:r>
      <w:r>
        <w:rPr>
          <w:rStyle w:val="KeywordTok"/>
        </w:rPr>
        <w:t xml:space="preserve">mean</w:t>
      </w:r>
      <w:r>
        <w:rPr>
          <w:rStyle w:val="NormalTok"/>
        </w:rPr>
        <w:t xml:space="preserve">(test.frame.local$age))</w:t>
      </w:r>
    </w:p>
    <w:p>
      <w:pPr>
        <w:pStyle w:val="SourceCode"/>
      </w:pPr>
      <w:r>
        <w:rPr>
          <w:rStyle w:val="VerbatimChar"/>
        </w:rPr>
        <w:t xml:space="preserve">## [1] 60.77778</w:t>
      </w:r>
    </w:p>
    <w:p>
      <w:pPr>
        <w:pStyle w:val="FirstParagraph"/>
      </w:pPr>
      <w:r>
        <w:t xml:space="preserve">this command with provide the means for the variable age for those with a diagnosis of FTD</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48" w:name="aggregating-data"/>
      <w:bookmarkEnd w:id="148"/>
      <w:r>
        <w:t xml:space="preserve">Aggregating data</w:t>
      </w:r>
    </w:p>
    <w:p>
      <w:pPr>
        <w:pStyle w:val="SourceCode"/>
      </w:pPr>
      <w:r>
        <w:rPr>
          <w:rStyle w:val="VerbatimChar"/>
        </w:rPr>
        <w:t xml:space="preserve">  Newobjects &lt;- aggregate(data=data.frame, by = list (factor_var1, factor_var2…, FUN = function, na.rm = TRUE)</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  Newobject &lt;- aggregate(variables_to_aggregate~variables_for_grouping, data=data.frame, FUN=function, na.rm=TRUE)</w:t>
      </w:r>
    </w:p>
    <w:p>
      <w:pPr>
        <w:pStyle w:val="FirstParagraph"/>
      </w:pPr>
      <w:r>
        <w:t xml:space="preserve">e.g.</w:t>
      </w:r>
    </w:p>
    <w:p>
      <w:pPr>
        <w:pStyle w:val="BodyText"/>
      </w:pPr>
      <w:r>
        <w:t xml:space="preserve">means &lt;- aggregate (size.data, by = list(agegroup, sex), FUN = mean, na.rm = TRUE)</w:t>
      </w:r>
    </w:p>
    <w:p>
      <w:pPr>
        <w:pStyle w:val="BodyText"/>
      </w:pPr>
      <w:r>
        <w:t xml:space="preserve">This command will aggregate all the numeric data in the dataset called size.data and produce means for each numeric variable grouped according to the agegroup and sex variable (4 means per numeric variable)</w:t>
      </w:r>
    </w:p>
    <w:p>
      <w:pPr>
        <w:pStyle w:val="BodyText"/>
      </w:pPr>
      <w:r>
        <w:t xml:space="preserve">OR, example with more concise code</w:t>
      </w:r>
    </w:p>
    <w:p>
      <w:pPr>
        <w:pStyle w:val="BodyText"/>
      </w:pPr>
      <w:r>
        <w:t xml:space="preserve">e.g.</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BodyText"/>
      </w:pPr>
      <w:r>
        <w:t xml:space="preserve">agg_gap_country &lt;- aggregate(pop~country, data=gapM, FUN=mean)</w:t>
      </w:r>
    </w:p>
    <w:p>
      <w:pPr>
        <w:pStyle w:val="BodyText"/>
      </w:pPr>
      <w:r>
        <w:t xml:space="preserve">Here, you are doing the same thing, but only for the variable pop</w:t>
      </w:r>
    </w:p>
    <w:p>
      <w:pPr>
        <w:pStyle w:val="Heading3"/>
      </w:pPr>
      <w:bookmarkStart w:id="149" w:name="find-observations-with-missing-data-in-a-variable-of-interest"/>
      <w:bookmarkEnd w:id="149"/>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0" w:name="omit-observations-with-missing-data"/>
      <w:bookmarkEnd w:id="150"/>
      <w:r>
        <w:t xml:space="preserve">Omit observations with missing data</w:t>
      </w:r>
    </w:p>
    <w:p>
      <w:pPr>
        <w:pStyle w:val="SourceCode"/>
      </w:pPr>
      <w:r>
        <w:rPr>
          <w:rStyle w:val="VerbatimChar"/>
        </w:rPr>
        <w:t xml:space="preserve">  na.omit(dataset_name$variable)</w:t>
      </w:r>
    </w:p>
    <w:p>
      <w:pPr>
        <w:pStyle w:val="Heading3"/>
      </w:pPr>
      <w:bookmarkStart w:id="151" w:name="identify-rows-with-na-values-in-any-of-the-variables-in-the-row"/>
      <w:bookmarkEnd w:id="151"/>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98d1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